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r>
        <w:t xml:space="preserve"> </w:t>
      </w:r>
      <w:r>
        <w:t xml:space="preserve">-</w:t>
      </w:r>
      <w:r>
        <w:t xml:space="preserve"> </w:t>
      </w:r>
      <w:r>
        <w:t xml:space="preserve">San</w:t>
      </w:r>
      <w:r>
        <w:t xml:space="preserve"> </w:t>
      </w:r>
      <w:r>
        <w:t xml:space="preserve">Francisco</w:t>
      </w:r>
    </w:p>
    <w:bookmarkStart w:id="21" w:name="X4e01495b56b9e9cecca94dee9875e7b6635f27a"/>
    <w:p>
      <w:pPr>
        <w:pStyle w:val="Heading1"/>
      </w:pPr>
      <w:r>
        <w:t xml:space="preserve">INTERNSHIP APPLICATION LETTER FOR PRIMARY TEACHER POSITION</w:t>
      </w:r>
    </w:p>
    <w:p>
      <w:pPr>
        <w:pStyle w:val="FirstParagraph"/>
      </w:pPr>
      <w:r>
        <w:t xml:space="preserve">[Your Full Name]</w:t>
      </w:r>
      <w:r>
        <w:br/>
      </w:r>
      <w:r>
        <w:t xml:space="preserve">[Your Address]</w:t>
      </w:r>
      <w:r>
        <w:br/>
      </w:r>
      <w:r>
        <w:t xml:space="preserve">[City, State, ZIP Code]</w:t>
      </w:r>
      <w:r>
        <w:br/>
      </w:r>
      <w:r>
        <w:t xml:space="preserve">[Your Email Address]</w:t>
      </w:r>
      <w:r>
        <w:br/>
      </w:r>
      <w:r>
        <w:t xml:space="preserve">[Your Phone Number]</w:t>
      </w:r>
      <w:r>
        <w:br/>
      </w:r>
      <w:r>
        <w:t xml:space="preserve">[Date]</w:t>
      </w:r>
    </w:p>
    <w:p>
      <w:pPr>
        <w:pStyle w:val="BodyText"/>
      </w:pPr>
      <w:r>
        <w:t xml:space="preserve">Hiring Committee</w:t>
      </w:r>
      <w:r>
        <w:br/>
      </w:r>
      <w:r>
        <w:t xml:space="preserve">San Francisco Unified School District (SFUSD)</w:t>
      </w:r>
      <w:r>
        <w:br/>
      </w:r>
      <w:r>
        <w:t xml:space="preserve">101 Grove Street</w:t>
      </w:r>
      <w:r>
        <w:br/>
      </w:r>
      <w:r>
        <w:t xml:space="preserve">San Francisco, CA 94102</w:t>
      </w:r>
    </w:p>
    <w:bookmarkStart w:id="20" w:name="Xdec2f9191e927015f08fadeaae5b133c802fd22"/>
    <w:p>
      <w:pPr>
        <w:pStyle w:val="Heading2"/>
      </w:pPr>
      <w:r>
        <w:t xml:space="preserve">Subject: Application for Primary Teacher Internship Position in the United States San Francisco Community</w:t>
      </w:r>
    </w:p>
    <w:p>
      <w:pPr>
        <w:pStyle w:val="FirstParagraph"/>
      </w:pPr>
      <w:r>
        <w:t xml:space="preserve">Dear Hiring Committee,</w:t>
      </w:r>
    </w:p>
    <w:p>
      <w:pPr>
        <w:pStyle w:val="BodyText"/>
      </w:pPr>
      <w:r>
        <w:t xml:space="preserve">It is with profound enthusiasm and deep respect for the educational mission of San Francisco Unified School District that I submit my application for the Primary Teacher Internship position within your esteemed institution. As a dedicated educator-in-training committed to shaping young minds in the vibrant, diverse landscape of United States San Francisco, I am eager to contribute my passion, academic foundation, and cultural responsiveness to your classrooms serving students from kindergarten through fifth grade. This internship represents not merely a professional opportunity but a meaningful step toward becoming an impactful advocate for equitable education in one of the most dynamic urban communities in the United States.</w:t>
      </w:r>
    </w:p>
    <w:p>
      <w:pPr>
        <w:pStyle w:val="BodyText"/>
      </w:pPr>
      <w:r>
        <w:t xml:space="preserve">My journey toward primary education began during my undergraduate studies in Early Childhood Education at San Francisco State University, where I immersed myself in coursework centered on child development, literacy acquisition, and culturally responsive pedagogy. Courses such as "Developmentally Appropriate Practices for K-5" and "Multilingual Learner Support Strategies" equipped me with evidence-based frameworks to address the unique needs of students across linguistic, socioeconomic, and cultural backgrounds—a critical consideration given that SFUSD serves a student population where over 60% speak languages other than English at home. I have actively sought opportunities to apply this knowledge through fieldwork in neighborhood schools like Mission High School’s elementary partner site and the Balboa Elementary Learning Center, where I co-designed literacy circles for English Language Learners and facilitated SEL (Social-Emotional Learning) activities aligned with California’s new Social Emotional Learning Standards.</w:t>
      </w:r>
    </w:p>
    <w:p>
      <w:pPr>
        <w:pStyle w:val="BodyText"/>
      </w:pPr>
      <w:r>
        <w:t xml:space="preserve">What truly ignites my dedication to the role of Primary Teacher Intern in United States San Francisco is the district’s unwavering commitment to equity—a value I hold as central to my educational philosophy. Having volunteered with "SF Reads," a nonprofit partnering with SFUSD, I witnessed firsthand how targeted literacy support can transform outcomes for students in underserved neighborhoods like Bayview-Hunters Point. This experience reinforced my belief that effective primary education must be rooted in community context; it is not merely about curriculum delivery but about building trust with families and honoring the rich cultural tapestry of San Francisco’s youth. I am particularly inspired by SFUSD’s recent "Equity Action Plan," which prioritizes closing opportunity gaps through trauma-informed practices—a principle I integrated into my practicum when supporting students navigating housing instability.</w:t>
      </w:r>
    </w:p>
    <w:p>
      <w:pPr>
        <w:pStyle w:val="BodyText"/>
      </w:pPr>
      <w:r>
        <w:t xml:space="preserve">My practical experience extends beyond classroom support to fostering inclusive school environments. As a teaching assistant for the "Young Explorers" after-school program at the Tenderloin Community Center, I developed and implemented project-based learning units on local history (e.g., "Mapping San Francisco’s Cultural Landmarks") that connected curriculum to students’ lived experiences. This work required adapting lessons for varied learning styles while maintaining rigorous academic expectations—a skill I understand is vital for success in a Primary Teacher Internship within United States San Francisco, where classrooms often reflect the city’s renowned diversity. I am proficient in utilizing digital tools such as Seesaw and Google Classroom to create accessible learning pathways and have completed training in Universal Design for Learning (UDL), ensuring all students can engage meaningfully with content.</w:t>
      </w:r>
    </w:p>
    <w:p>
      <w:pPr>
        <w:pStyle w:val="BodyText"/>
      </w:pPr>
      <w:r>
        <w:t xml:space="preserve">Moreover, I bring a steadfast commitment to collaborative growth—a cornerstone of SFUSD’s instructional leadership model. During my semester at the University of San Francisco’s Center for Innovation in Teacher Education, I co-facilitated weekly peer reflection sessions where we analyzed case studies on classroom management in high-need settings. This experience taught me that effective teaching is deeply relational: it requires humility to learn from mentors, openness to feedback, and a willingness to adapt practices based on student needs. As an intern in San Francisco, I would actively seek guidance from site-based instructional coaches while contributing fresh perspectives on engaging digital natives—especially critical as SFUSD advances its goal of integrating technology purposefully across all grade levels.</w:t>
      </w:r>
    </w:p>
    <w:p>
      <w:pPr>
        <w:pStyle w:val="BodyText"/>
      </w:pPr>
      <w:r>
        <w:t xml:space="preserve">My admiration for the San Francisco educational community extends beyond professional interest; I am a resident of the city and deeply invested in its future. Living in the Mission District, I actively participate in neighborhood initiatives like "Salsa y Sí," which partners with local schools to host family literacy nights. This connection ensures my approach to Primary Teacher Internship work is grounded not just in theory, but in authentic relationship-building with families who are the first educators of their children. I understand that supporting a student’s academic success requires partnership with parents, and I have practiced this through bilingual communication (Spanish fluency) and culturally humble engagement strategies.</w:t>
      </w:r>
    </w:p>
    <w:p>
      <w:pPr>
        <w:pStyle w:val="BodyText"/>
      </w:pPr>
      <w:r>
        <w:t xml:space="preserve">Finally, I am aware that teaching in United States San Francisco demands resilience and adaptability—qualities forged through my work with the SF Public Library’s "Summer Reading Adventure," where I managed diverse group dynamics during high-demand summer programs. I have prepared for this internship by researching current SFUSD priorities, including their focus on restorative practices to reduce suspensions and increase student belonging. As a Primary Teacher Intern, I am committed to embodying these values daily: greeting students with warmth, designing lessons that celebrate cultural identities, and advocating for resources that support holistic development.</w:t>
      </w:r>
    </w:p>
    <w:p>
      <w:pPr>
        <w:pStyle w:val="BodyText"/>
      </w:pPr>
      <w:r>
        <w:t xml:space="preserve">I am eager to bring my energy, empathy, and pedagogical curiosity to your team. Thank you for considering my application for the Primary Teacher Internship position within the San Francisco Unified School District. I welcome the opportunity to discuss how my background in early education, dedication to equity, and passion for San Francisco’s children align with your district’s mission. I have attached my resume and academic transcripts for your review and am available at your convenience for an interview.</w:t>
      </w:r>
    </w:p>
    <w:p>
      <w:pPr>
        <w:pStyle w:val="BodyText"/>
      </w:pPr>
      <w:r>
        <w:t xml:space="preserve">With heartfelt appreciation,</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 - San Francisco</dc:title>
  <dc:creator/>
  <cp:keywords/>
  <dcterms:created xsi:type="dcterms:W3CDTF">2026-07-23T12:07:56Z</dcterms:created>
  <dcterms:modified xsi:type="dcterms:W3CDTF">2026-07-23T12:07:56Z</dcterms:modified>
</cp:coreProperties>
</file>

<file path=docProps/custom.xml><?xml version="1.0" encoding="utf-8"?>
<Properties xmlns="http://schemas.openxmlformats.org/officeDocument/2006/custom-properties" xmlns:vt="http://schemas.openxmlformats.org/officeDocument/2006/docPropsVTypes"/>
</file>